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56A" w:rsidRPr="00D93F8C" w:rsidRDefault="00B2656A" w:rsidP="00950E60">
      <w:pPr>
        <w:pStyle w:val="Default"/>
        <w:spacing w:before="120" w:after="120" w:line="312" w:lineRule="auto"/>
        <w:rPr>
          <w:rFonts w:ascii="Arial Narrow" w:hAnsi="Arial Narrow"/>
          <w:sz w:val="22"/>
          <w:szCs w:val="22"/>
          <w:lang w:val="en-GB"/>
        </w:rPr>
      </w:pPr>
      <w:r w:rsidRPr="00DB219B">
        <w:rPr>
          <w:rFonts w:ascii="Arial Narrow" w:hAnsi="Arial Narrow"/>
          <w:b/>
          <w:bCs/>
          <w:sz w:val="22"/>
          <w:szCs w:val="22"/>
        </w:rPr>
        <w:t>Meno</w:t>
      </w:r>
      <w:r w:rsidRPr="00D068DD">
        <w:rPr>
          <w:rFonts w:ascii="Arial Narrow" w:hAnsi="Arial Narrow"/>
          <w:b/>
          <w:bCs/>
          <w:sz w:val="22"/>
          <w:szCs w:val="22"/>
          <w:lang w:val="en-GB"/>
        </w:rPr>
        <w:t xml:space="preserve"> </w:t>
      </w:r>
      <w:r w:rsidR="005355C2" w:rsidRPr="007D7578">
        <w:rPr>
          <w:rFonts w:ascii="Arial Narrow" w:hAnsi="Arial Narrow"/>
          <w:b/>
          <w:bCs/>
          <w:sz w:val="22"/>
          <w:szCs w:val="22"/>
        </w:rPr>
        <w:t>zamestnanca</w:t>
      </w:r>
      <w:r w:rsidR="005355C2">
        <w:rPr>
          <w:rFonts w:ascii="Arial Narrow" w:hAnsi="Arial Narrow"/>
          <w:b/>
          <w:bCs/>
          <w:sz w:val="22"/>
          <w:szCs w:val="22"/>
          <w:lang w:val="en-GB"/>
        </w:rPr>
        <w:t xml:space="preserve">  / </w:t>
      </w:r>
      <w:r w:rsidR="007D7578">
        <w:rPr>
          <w:rFonts w:ascii="Arial Narrow" w:hAnsi="Arial Narrow"/>
          <w:b/>
          <w:bCs/>
          <w:sz w:val="22"/>
          <w:szCs w:val="22"/>
          <w:lang w:val="en-GB"/>
        </w:rPr>
        <w:t>Employee name</w:t>
      </w:r>
      <w:r w:rsidRPr="00D068DD">
        <w:rPr>
          <w:rFonts w:ascii="Arial Narrow" w:hAnsi="Arial Narrow"/>
          <w:b/>
          <w:bCs/>
          <w:sz w:val="22"/>
          <w:szCs w:val="22"/>
          <w:lang w:val="en-GB"/>
        </w:rPr>
        <w:t>:</w:t>
      </w:r>
      <w:r w:rsidR="00D93F8C">
        <w:rPr>
          <w:rFonts w:ascii="Arial Narrow" w:hAnsi="Arial Narrow"/>
          <w:bCs/>
          <w:sz w:val="22"/>
          <w:szCs w:val="22"/>
          <w:lang w:val="en-GB"/>
        </w:rPr>
        <w:t xml:space="preserve"> </w:t>
      </w:r>
    </w:p>
    <w:p w:rsidR="00B2656A" w:rsidRPr="00D93F8C" w:rsidRDefault="00B2656A" w:rsidP="00950E60">
      <w:pPr>
        <w:pStyle w:val="Default"/>
        <w:spacing w:before="120" w:after="120" w:line="312" w:lineRule="auto"/>
        <w:rPr>
          <w:rFonts w:ascii="Arial Narrow" w:hAnsi="Arial Narrow"/>
          <w:i/>
          <w:sz w:val="22"/>
          <w:szCs w:val="22"/>
          <w:lang w:val="en-GB"/>
        </w:rPr>
      </w:pPr>
      <w:r w:rsidRPr="00DB219B">
        <w:rPr>
          <w:rFonts w:ascii="Arial Narrow" w:hAnsi="Arial Narrow"/>
          <w:b/>
          <w:bCs/>
          <w:sz w:val="22"/>
          <w:szCs w:val="22"/>
        </w:rPr>
        <w:t>Miesto</w:t>
      </w:r>
      <w:r w:rsidR="005355C2">
        <w:rPr>
          <w:rFonts w:ascii="Arial Narrow" w:hAnsi="Arial Narrow"/>
          <w:b/>
          <w:bCs/>
          <w:sz w:val="22"/>
          <w:szCs w:val="22"/>
          <w:lang w:val="en-GB"/>
        </w:rPr>
        <w:t xml:space="preserve"> / Place</w:t>
      </w:r>
      <w:r w:rsidRPr="0027512A">
        <w:rPr>
          <w:rFonts w:ascii="Arial Narrow" w:hAnsi="Arial Narrow"/>
          <w:b/>
          <w:bCs/>
          <w:sz w:val="22"/>
          <w:szCs w:val="22"/>
          <w:lang w:val="en-GB"/>
        </w:rPr>
        <w:t>:</w:t>
      </w:r>
      <w:r w:rsidR="00D93F8C">
        <w:rPr>
          <w:rFonts w:ascii="Arial Narrow" w:hAnsi="Arial Narrow"/>
          <w:bCs/>
          <w:sz w:val="22"/>
          <w:szCs w:val="22"/>
          <w:lang w:val="en-GB"/>
        </w:rPr>
        <w:t xml:space="preserve"> </w:t>
      </w:r>
    </w:p>
    <w:p w:rsidR="00B2656A" w:rsidRPr="00D93F8C" w:rsidRDefault="00B2656A" w:rsidP="00950E60">
      <w:pPr>
        <w:pStyle w:val="Default"/>
        <w:spacing w:before="120" w:after="120" w:line="312" w:lineRule="auto"/>
        <w:rPr>
          <w:rFonts w:ascii="Arial Narrow" w:hAnsi="Arial Narrow"/>
          <w:sz w:val="22"/>
          <w:szCs w:val="22"/>
          <w:lang w:val="en-US"/>
        </w:rPr>
      </w:pPr>
      <w:r w:rsidRPr="00DB219B">
        <w:rPr>
          <w:rFonts w:ascii="Arial Narrow" w:hAnsi="Arial Narrow"/>
          <w:b/>
          <w:bCs/>
          <w:sz w:val="22"/>
          <w:szCs w:val="22"/>
        </w:rPr>
        <w:t xml:space="preserve">Obdobie </w:t>
      </w:r>
      <w:r w:rsidR="00001B98">
        <w:rPr>
          <w:rFonts w:ascii="Arial Narrow" w:hAnsi="Arial Narrow"/>
          <w:b/>
          <w:bCs/>
          <w:sz w:val="22"/>
          <w:szCs w:val="22"/>
          <w:lang w:val="en-US"/>
        </w:rPr>
        <w:t>/ P</w:t>
      </w:r>
      <w:r w:rsidR="005355C2">
        <w:rPr>
          <w:rFonts w:ascii="Arial Narrow" w:hAnsi="Arial Narrow"/>
          <w:b/>
          <w:bCs/>
          <w:sz w:val="22"/>
          <w:szCs w:val="22"/>
          <w:lang w:val="en-US"/>
        </w:rPr>
        <w:t>eriod</w:t>
      </w:r>
      <w:r w:rsidRPr="002C2155">
        <w:rPr>
          <w:rFonts w:ascii="Arial Narrow" w:hAnsi="Arial Narrow"/>
          <w:b/>
          <w:bCs/>
          <w:sz w:val="22"/>
          <w:szCs w:val="22"/>
          <w:lang w:val="en-US"/>
        </w:rPr>
        <w:t>:</w:t>
      </w:r>
      <w:r w:rsidR="00D93F8C">
        <w:rPr>
          <w:rFonts w:ascii="Arial Narrow" w:hAnsi="Arial Narrow"/>
          <w:bCs/>
          <w:sz w:val="22"/>
          <w:szCs w:val="22"/>
          <w:lang w:val="en-US"/>
        </w:rPr>
        <w:t xml:space="preserve"> </w:t>
      </w:r>
    </w:p>
    <w:p w:rsidR="00B2656A" w:rsidRPr="00D93F8C" w:rsidRDefault="00B2656A" w:rsidP="00950E60">
      <w:pPr>
        <w:pStyle w:val="Default"/>
        <w:spacing w:before="120" w:after="120" w:line="312" w:lineRule="auto"/>
        <w:rPr>
          <w:rFonts w:ascii="Arial Narrow" w:hAnsi="Arial Narrow"/>
          <w:sz w:val="22"/>
          <w:szCs w:val="22"/>
        </w:rPr>
      </w:pPr>
      <w:r w:rsidRPr="00DB219B">
        <w:rPr>
          <w:rFonts w:ascii="Arial Narrow" w:hAnsi="Arial Narrow"/>
          <w:b/>
          <w:bCs/>
          <w:sz w:val="22"/>
          <w:szCs w:val="22"/>
        </w:rPr>
        <w:t>Zdroj financií</w:t>
      </w:r>
      <w:r w:rsidR="005355C2">
        <w:rPr>
          <w:rFonts w:ascii="Arial Narrow" w:hAnsi="Arial Narrow"/>
          <w:b/>
          <w:bCs/>
          <w:sz w:val="22"/>
          <w:szCs w:val="22"/>
          <w:lang w:val="en-US"/>
        </w:rPr>
        <w:t xml:space="preserve"> / Financial source:</w:t>
      </w:r>
      <w:r w:rsidR="00D93F8C">
        <w:rPr>
          <w:rFonts w:ascii="Arial Narrow" w:hAnsi="Arial Narrow"/>
          <w:bCs/>
          <w:sz w:val="22"/>
          <w:szCs w:val="22"/>
          <w:lang w:val="en-US"/>
        </w:rPr>
        <w:t xml:space="preserve"> </w:t>
      </w:r>
    </w:p>
    <w:p w:rsidR="00630D17" w:rsidRDefault="00630D17" w:rsidP="00950E60">
      <w:pPr>
        <w:spacing w:before="120" w:after="120" w:line="312" w:lineRule="auto"/>
        <w:jc w:val="both"/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>-------------------------------------------------------------------------------------------------------------------------------------------------------</w:t>
      </w:r>
    </w:p>
    <w:p w:rsidR="0026729F" w:rsidRPr="00DF3557" w:rsidRDefault="0026729F" w:rsidP="00950E60">
      <w:pPr>
        <w:spacing w:before="120" w:after="120" w:line="312" w:lineRule="auto"/>
        <w:jc w:val="both"/>
        <w:rPr>
          <w:rFonts w:ascii="Arial Narrow" w:hAnsi="Arial Narrow" w:cs="Arial"/>
          <w:bCs/>
          <w:lang w:val="en-US"/>
        </w:rPr>
      </w:pPr>
      <w:r w:rsidRPr="00E72F85">
        <w:rPr>
          <w:rFonts w:ascii="Arial Narrow" w:hAnsi="Arial Narrow"/>
          <w:b/>
          <w:bCs/>
        </w:rPr>
        <w:t>Účel</w:t>
      </w:r>
      <w:r w:rsidR="00B2656A" w:rsidRPr="00E72F85">
        <w:rPr>
          <w:rFonts w:ascii="Arial Narrow" w:hAnsi="Arial Narrow"/>
          <w:b/>
          <w:bCs/>
        </w:rPr>
        <w:t xml:space="preserve"> cesty</w:t>
      </w:r>
      <w:r w:rsidR="005355C2">
        <w:rPr>
          <w:rFonts w:ascii="Arial Narrow" w:hAnsi="Arial Narrow"/>
          <w:b/>
          <w:bCs/>
        </w:rPr>
        <w:t xml:space="preserve"> / </w:t>
      </w:r>
      <w:r w:rsidR="00B2656A" w:rsidRPr="00547269">
        <w:rPr>
          <w:rFonts w:ascii="Arial Narrow" w:hAnsi="Arial Narrow" w:cs="Arial"/>
          <w:b/>
          <w:bCs/>
          <w:lang w:val="en-US"/>
        </w:rPr>
        <w:t>The p</w:t>
      </w:r>
      <w:r w:rsidR="008C6446">
        <w:rPr>
          <w:rFonts w:ascii="Arial Narrow" w:hAnsi="Arial Narrow" w:cs="Arial"/>
          <w:b/>
          <w:bCs/>
          <w:lang w:val="en-US"/>
        </w:rPr>
        <w:t>ur</w:t>
      </w:r>
      <w:r w:rsidR="00B2656A" w:rsidRPr="00547269">
        <w:rPr>
          <w:rFonts w:ascii="Arial Narrow" w:hAnsi="Arial Narrow" w:cs="Arial"/>
          <w:b/>
          <w:bCs/>
          <w:lang w:val="en-US"/>
        </w:rPr>
        <w:t>pose</w:t>
      </w:r>
      <w:r w:rsidR="0093239D">
        <w:rPr>
          <w:rFonts w:ascii="Arial Narrow" w:hAnsi="Arial Narrow" w:cs="Arial"/>
          <w:b/>
          <w:bCs/>
          <w:lang w:val="en-US"/>
        </w:rPr>
        <w:t xml:space="preserve"> of journey</w:t>
      </w:r>
      <w:r w:rsidR="002C2155" w:rsidRPr="00547269">
        <w:rPr>
          <w:rFonts w:ascii="Arial Narrow" w:hAnsi="Arial Narrow" w:cs="Arial"/>
          <w:b/>
          <w:bCs/>
          <w:lang w:val="en-US"/>
        </w:rPr>
        <w:t>:</w:t>
      </w:r>
      <w:r w:rsidR="00DF3557">
        <w:rPr>
          <w:rFonts w:ascii="Arial Narrow" w:hAnsi="Arial Narrow" w:cs="Arial"/>
          <w:bCs/>
          <w:lang w:val="en-US"/>
        </w:rPr>
        <w:t xml:space="preserve"> </w:t>
      </w:r>
    </w:p>
    <w:p w:rsidR="00950E60" w:rsidRDefault="00950E60" w:rsidP="00950E60">
      <w:pPr>
        <w:pStyle w:val="Default"/>
        <w:spacing w:before="120" w:after="120" w:line="312" w:lineRule="auto"/>
        <w:jc w:val="both"/>
        <w:rPr>
          <w:rFonts w:ascii="Arial Narrow" w:hAnsi="Arial Narrow"/>
          <w:b/>
          <w:sz w:val="22"/>
          <w:szCs w:val="22"/>
        </w:rPr>
      </w:pPr>
    </w:p>
    <w:p w:rsidR="005355C2" w:rsidRPr="00DF3557" w:rsidRDefault="00F37724" w:rsidP="00580E8A">
      <w:pPr>
        <w:pStyle w:val="Default"/>
        <w:spacing w:before="120" w:after="120" w:line="312" w:lineRule="auto"/>
        <w:jc w:val="both"/>
        <w:rPr>
          <w:rFonts w:ascii="Times New Roman" w:hAnsi="Times New Roman"/>
          <w:color w:val="222222"/>
          <w:szCs w:val="17"/>
          <w:shd w:val="clear" w:color="auto" w:fill="FFFFFF"/>
          <w:lang w:val="en-US"/>
        </w:rPr>
      </w:pPr>
      <w:r w:rsidRPr="00447322">
        <w:rPr>
          <w:rFonts w:ascii="Arial Narrow" w:hAnsi="Arial Narrow"/>
          <w:b/>
          <w:sz w:val="22"/>
          <w:szCs w:val="22"/>
        </w:rPr>
        <w:t>H</w:t>
      </w:r>
      <w:r w:rsidR="005355C2">
        <w:rPr>
          <w:rFonts w:ascii="Arial Narrow" w:hAnsi="Arial Narrow"/>
          <w:b/>
          <w:sz w:val="22"/>
          <w:szCs w:val="22"/>
        </w:rPr>
        <w:t xml:space="preserve">lavný výsledok cesty / </w:t>
      </w:r>
      <w:r w:rsidRPr="00296E57">
        <w:rPr>
          <w:rFonts w:ascii="Arial Narrow" w:hAnsi="Arial Narrow"/>
          <w:b/>
          <w:sz w:val="22"/>
          <w:szCs w:val="22"/>
          <w:lang w:val="en-GB"/>
        </w:rPr>
        <w:t>Main res</w:t>
      </w:r>
      <w:r w:rsidR="00DF3557">
        <w:rPr>
          <w:rFonts w:ascii="Arial Narrow" w:hAnsi="Arial Narrow"/>
          <w:b/>
          <w:sz w:val="22"/>
          <w:szCs w:val="22"/>
          <w:lang w:val="en-GB"/>
        </w:rPr>
        <w:t>ults of the account of journey:</w:t>
      </w:r>
      <w:r w:rsidR="00DF3557">
        <w:rPr>
          <w:rFonts w:ascii="Arial Narrow" w:hAnsi="Arial Narrow"/>
          <w:sz w:val="22"/>
          <w:szCs w:val="22"/>
          <w:lang w:val="en-GB"/>
        </w:rPr>
        <w:t xml:space="preserve"> </w:t>
      </w:r>
    </w:p>
    <w:p w:rsidR="005355C2" w:rsidRDefault="005355C2" w:rsidP="00950E60">
      <w:pPr>
        <w:spacing w:before="120" w:after="120" w:line="312" w:lineRule="auto"/>
        <w:rPr>
          <w:rFonts w:ascii="Arial Narrow" w:hAnsi="Arial Narrow" w:cs="Arial"/>
          <w:lang w:val="es-ES"/>
        </w:rPr>
      </w:pPr>
    </w:p>
    <w:p w:rsidR="005355C2" w:rsidRDefault="005355C2" w:rsidP="00950E60">
      <w:pPr>
        <w:spacing w:before="120" w:after="120" w:line="312" w:lineRule="auto"/>
        <w:rPr>
          <w:rFonts w:ascii="Arial Narrow" w:hAnsi="Arial Narrow" w:cs="Arial"/>
          <w:lang w:val="es-ES"/>
        </w:rPr>
      </w:pPr>
    </w:p>
    <w:p w:rsidR="005355C2" w:rsidRDefault="005355C2" w:rsidP="007F58DD">
      <w:pPr>
        <w:spacing w:after="0"/>
        <w:rPr>
          <w:rFonts w:ascii="Arial Narrow" w:hAnsi="Arial Narrow" w:cs="Arial"/>
          <w:lang w:val="es-ES"/>
        </w:rPr>
      </w:pPr>
    </w:p>
    <w:p w:rsidR="00CF6D9B" w:rsidRPr="003E46C4" w:rsidRDefault="00B2656A" w:rsidP="007F58DD">
      <w:pPr>
        <w:spacing w:after="0"/>
        <w:rPr>
          <w:rFonts w:ascii="Arial Narrow" w:hAnsi="Arial Narrow" w:cs="Arial"/>
          <w:lang w:val="es-ES"/>
        </w:rPr>
      </w:pPr>
      <w:r w:rsidRPr="003E46C4">
        <w:rPr>
          <w:rFonts w:ascii="Arial Narrow" w:hAnsi="Arial Narrow" w:cs="Arial"/>
          <w:lang w:val="es-ES"/>
        </w:rPr>
        <w:t>Ko</w:t>
      </w:r>
      <w:r w:rsidR="00C15C86" w:rsidRPr="003E46C4">
        <w:rPr>
          <w:rFonts w:ascii="Arial Narrow" w:hAnsi="Arial Narrow" w:cs="Arial"/>
          <w:lang w:val="es-ES"/>
        </w:rPr>
        <w:t>š</w:t>
      </w:r>
      <w:r w:rsidRPr="003E46C4">
        <w:rPr>
          <w:rFonts w:ascii="Arial Narrow" w:hAnsi="Arial Narrow" w:cs="Arial"/>
          <w:lang w:val="es-ES"/>
        </w:rPr>
        <w:t>ice</w:t>
      </w:r>
      <w:r w:rsidR="00C15C86" w:rsidRPr="003E46C4">
        <w:rPr>
          <w:rFonts w:ascii="Arial Narrow" w:hAnsi="Arial Narrow" w:cs="Arial"/>
          <w:lang w:val="es-ES"/>
        </w:rPr>
        <w:t xml:space="preserve">, </w:t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="00CF6D9B" w:rsidRPr="003E46C4">
        <w:rPr>
          <w:rFonts w:ascii="Arial Narrow" w:hAnsi="Arial Narrow" w:cs="Arial"/>
          <w:lang w:val="es-ES"/>
        </w:rPr>
        <w:t xml:space="preserve">                                          </w:t>
      </w:r>
    </w:p>
    <w:p w:rsidR="00293313" w:rsidRPr="003E46C4" w:rsidRDefault="00293313" w:rsidP="007F58DD">
      <w:pPr>
        <w:spacing w:after="0"/>
        <w:jc w:val="both"/>
        <w:rPr>
          <w:rFonts w:ascii="Arial Narrow" w:hAnsi="Arial Narrow"/>
          <w:lang w:val="es-ES"/>
        </w:rPr>
      </w:pP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  <w:t>……………………………………………………………</w:t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 w:cs="Arial"/>
          <w:lang w:val="es-ES"/>
        </w:rPr>
        <w:tab/>
      </w:r>
      <w:r w:rsidRPr="003E46C4">
        <w:rPr>
          <w:rFonts w:ascii="Arial Narrow" w:hAnsi="Arial Narrow"/>
        </w:rPr>
        <w:t xml:space="preserve">                                                        </w:t>
      </w:r>
    </w:p>
    <w:p w:rsidR="00950E60" w:rsidRDefault="00950E60" w:rsidP="007F58DD">
      <w:pPr>
        <w:spacing w:after="0"/>
        <w:rPr>
          <w:rFonts w:ascii="Arial Narrow" w:hAnsi="Arial Narrow" w:cs="Arial"/>
        </w:rPr>
      </w:pPr>
    </w:p>
    <w:p w:rsidR="002C1321" w:rsidRDefault="002C1321" w:rsidP="007F58DD">
      <w:pPr>
        <w:spacing w:after="0"/>
        <w:rPr>
          <w:rFonts w:ascii="Arial Narrow" w:hAnsi="Arial Narrow" w:cs="Arial"/>
        </w:rPr>
      </w:pPr>
    </w:p>
    <w:p w:rsidR="00CF6D9B" w:rsidRPr="003E46C4" w:rsidRDefault="005355C2" w:rsidP="007F58DD">
      <w:pPr>
        <w:spacing w:after="0"/>
        <w:rPr>
          <w:rFonts w:ascii="Arial Narrow" w:hAnsi="Arial Narrow" w:cs="Arial"/>
          <w:lang w:val="en-GB"/>
        </w:rPr>
      </w:pPr>
      <w:r w:rsidRPr="007D7578">
        <w:rPr>
          <w:rFonts w:ascii="Arial Narrow" w:hAnsi="Arial Narrow" w:cs="Arial"/>
        </w:rPr>
        <w:t>Schválil</w:t>
      </w:r>
      <w:r>
        <w:rPr>
          <w:rFonts w:ascii="Arial Narrow" w:hAnsi="Arial Narrow" w:cs="Arial"/>
          <w:lang w:val="en-US"/>
        </w:rPr>
        <w:t xml:space="preserve"> / </w:t>
      </w:r>
      <w:r w:rsidR="00CF6D9B" w:rsidRPr="003E46C4">
        <w:rPr>
          <w:rFonts w:ascii="Arial Narrow" w:hAnsi="Arial Narrow" w:cs="Arial"/>
          <w:lang w:val="en-US"/>
        </w:rPr>
        <w:t xml:space="preserve">Approved </w:t>
      </w:r>
      <w:r w:rsidR="00293313" w:rsidRPr="003E46C4">
        <w:rPr>
          <w:rFonts w:ascii="Arial Narrow" w:hAnsi="Arial Narrow" w:cs="Arial"/>
          <w:lang w:val="en-US"/>
        </w:rPr>
        <w:t>by</w:t>
      </w:r>
      <w:r w:rsidR="00CF6D9B" w:rsidRPr="003E46C4">
        <w:rPr>
          <w:rFonts w:ascii="Arial Narrow" w:hAnsi="Arial Narrow" w:cs="Arial"/>
          <w:lang w:val="en-US"/>
        </w:rPr>
        <w:t xml:space="preserve">: </w:t>
      </w:r>
    </w:p>
    <w:p w:rsidR="0037724A" w:rsidRDefault="0037724A" w:rsidP="007F58DD">
      <w:pPr>
        <w:spacing w:before="60" w:after="0"/>
        <w:rPr>
          <w:rFonts w:ascii="Arial Narrow" w:hAnsi="Arial Narrow" w:cs="Arial"/>
          <w:lang w:val="en-GB"/>
        </w:rPr>
      </w:pPr>
    </w:p>
    <w:p w:rsidR="000D5471" w:rsidRPr="003E46C4" w:rsidRDefault="000D5471" w:rsidP="007F58DD">
      <w:pPr>
        <w:spacing w:before="60" w:after="0"/>
        <w:rPr>
          <w:rFonts w:ascii="Arial Narrow" w:hAnsi="Arial Narrow" w:cs="Arial"/>
          <w:lang w:val="en-GB"/>
        </w:rPr>
      </w:pPr>
      <w:r w:rsidRPr="003E46C4">
        <w:rPr>
          <w:rFonts w:ascii="Arial Narrow" w:hAnsi="Arial Narrow" w:cs="Arial"/>
          <w:lang w:val="en-GB"/>
        </w:rPr>
        <w:t xml:space="preserve">Košice, </w:t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  <w:t xml:space="preserve">                                          </w:t>
      </w:r>
    </w:p>
    <w:p w:rsidR="00531AA8" w:rsidRDefault="000D5471" w:rsidP="000D5471">
      <w:pPr>
        <w:jc w:val="both"/>
        <w:rPr>
          <w:rFonts w:ascii="Arial Narrow" w:hAnsi="Arial Narrow" w:cs="Arial"/>
          <w:lang w:val="en-GB"/>
        </w:rPr>
      </w:pP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  <w:t>……………………………………………………………</w:t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Pr="003E46C4">
        <w:rPr>
          <w:rFonts w:ascii="Arial Narrow" w:hAnsi="Arial Narrow" w:cs="Arial"/>
          <w:lang w:val="en-GB"/>
        </w:rPr>
        <w:tab/>
      </w:r>
      <w:r w:rsidR="005355C2">
        <w:rPr>
          <w:rFonts w:ascii="Arial Narrow" w:hAnsi="Arial Narrow" w:cs="Arial"/>
          <w:lang w:val="en-GB"/>
        </w:rPr>
        <w:t xml:space="preserve"> </w:t>
      </w:r>
      <w:r w:rsidRPr="003E46C4">
        <w:rPr>
          <w:rFonts w:ascii="Arial Narrow" w:hAnsi="Arial Narrow"/>
        </w:rPr>
        <w:t xml:space="preserve">                                                    </w:t>
      </w:r>
      <w:r w:rsidR="005355C2">
        <w:rPr>
          <w:rFonts w:ascii="Arial Narrow" w:hAnsi="Arial Narrow"/>
        </w:rPr>
        <w:t xml:space="preserve"> </w:t>
      </w:r>
      <w:bookmarkStart w:id="0" w:name="_GoBack"/>
      <w:bookmarkEnd w:id="0"/>
      <w:r w:rsidR="00CF6D9B" w:rsidRPr="000D5471">
        <w:rPr>
          <w:rFonts w:ascii="Arial Narrow" w:hAnsi="Arial Narrow" w:cs="Arial"/>
          <w:lang w:val="en-GB"/>
        </w:rPr>
        <w:tab/>
      </w:r>
    </w:p>
    <w:sectPr w:rsidR="00531AA8" w:rsidSect="005938E1">
      <w:headerReference w:type="default" r:id="rId11"/>
      <w:footerReference w:type="default" r:id="rId12"/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470" w:rsidRDefault="001D0470" w:rsidP="008A3A94">
      <w:pPr>
        <w:spacing w:after="0" w:line="240" w:lineRule="auto"/>
      </w:pPr>
      <w:r>
        <w:separator/>
      </w:r>
    </w:p>
  </w:endnote>
  <w:endnote w:type="continuationSeparator" w:id="0">
    <w:p w:rsidR="001D0470" w:rsidRDefault="001D0470" w:rsidP="008A3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3A94" w:rsidRPr="008A3A94" w:rsidRDefault="00D97F30" w:rsidP="00D97F30">
    <w:pPr>
      <w:pStyle w:val="Pta"/>
      <w:jc w:val="right"/>
      <w:rPr>
        <w:rFonts w:ascii="Times New Roman" w:hAnsi="Times New Roman"/>
      </w:rPr>
    </w:pPr>
    <w:r w:rsidRPr="00D97F30">
      <w:rPr>
        <w:rFonts w:ascii="Times New Roman" w:hAnsi="Times New Roman"/>
        <w:noProof/>
        <w:lang w:eastAsia="sk-SK"/>
      </w:rPr>
      <w:drawing>
        <wp:inline distT="0" distB="0" distL="0" distR="0">
          <wp:extent cx="1629994" cy="381000"/>
          <wp:effectExtent l="0" t="0" r="8890" b="0"/>
          <wp:docPr id="1" name="Obrázok 1" descr="C:\Users\Zuzana Jurasekova\Downloads\casprot_mb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uzana Jurasekova\Downloads\casprot_mb-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67" t="32374" r="11866" b="35732"/>
                  <a:stretch/>
                </pic:blipFill>
                <pic:spPr bwMode="auto">
                  <a:xfrm>
                    <a:off x="0" y="0"/>
                    <a:ext cx="1676641" cy="39190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470" w:rsidRDefault="001D0470" w:rsidP="008A3A94">
      <w:pPr>
        <w:spacing w:after="0" w:line="240" w:lineRule="auto"/>
      </w:pPr>
      <w:r>
        <w:separator/>
      </w:r>
    </w:p>
  </w:footnote>
  <w:footnote w:type="continuationSeparator" w:id="0">
    <w:p w:rsidR="001D0470" w:rsidRDefault="001D0470" w:rsidP="008A3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42F6" w:rsidRDefault="00D97F30" w:rsidP="00406E50">
    <w:pPr>
      <w:pStyle w:val="Hlavika"/>
      <w:ind w:left="-426"/>
    </w:pPr>
    <w:r>
      <w:rPr>
        <w:noProof/>
        <w:lang w:eastAsia="sk-SK"/>
      </w:rPr>
      <w:drawing>
        <wp:inline distT="0" distB="0" distL="0" distR="0">
          <wp:extent cx="3451860" cy="1514937"/>
          <wp:effectExtent l="0" t="0" r="0" b="9525"/>
          <wp:docPr id="3" name="Obrázok 3" descr="Na obrázku môže byť ‎text, v ktorom sa píše „‎Fostering high scientific quality in protein research in Eastern Slovakia rotek 1 Technologicky ainovačný park UPJŠ TUM ر‎“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 obrázku môže byť ‎text, v ktorom sa píše „‎Fostering high scientific quality in protein research in Eastern Slovakia rotek 1 Technologicky ainovačný park UPJŠ TUM ر‎“‎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4061" cy="1542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C42F6" w:rsidRDefault="00FC42F6">
    <w:pPr>
      <w:pStyle w:val="Hlavika"/>
    </w:pPr>
  </w:p>
  <w:p w:rsidR="008F6001" w:rsidRPr="002C2155" w:rsidRDefault="008F6001" w:rsidP="008F6001">
    <w:pPr>
      <w:pStyle w:val="Default"/>
      <w:spacing w:before="120"/>
      <w:rPr>
        <w:rFonts w:ascii="Arial Narrow" w:hAnsi="Arial Narrow"/>
        <w:b/>
        <w:bCs/>
        <w:sz w:val="22"/>
        <w:szCs w:val="22"/>
        <w:lang w:val="en-US"/>
      </w:rPr>
    </w:pPr>
    <w:r>
      <w:rPr>
        <w:rFonts w:ascii="Arial Narrow" w:hAnsi="Arial Narrow"/>
        <w:b/>
        <w:bCs/>
        <w:sz w:val="22"/>
        <w:szCs w:val="22"/>
        <w:lang w:val="en-US"/>
      </w:rPr>
      <w:t>SPRÁVA Z PRACOVNEJ CESTY / ACCOUNT OF JOURNEY</w:t>
    </w:r>
    <w:r w:rsidRPr="002C2155">
      <w:rPr>
        <w:rFonts w:ascii="Arial Narrow" w:hAnsi="Arial Narrow"/>
        <w:b/>
        <w:bCs/>
        <w:sz w:val="22"/>
        <w:szCs w:val="22"/>
        <w:lang w:val="en-US"/>
      </w:rPr>
      <w:t xml:space="preserve"> </w:t>
    </w:r>
  </w:p>
  <w:p w:rsidR="008F6001" w:rsidRDefault="008F600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92286"/>
    <w:multiLevelType w:val="hybridMultilevel"/>
    <w:tmpl w:val="313A00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1939F4"/>
    <w:multiLevelType w:val="hybridMultilevel"/>
    <w:tmpl w:val="14A0A21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Tc0tTQwtDSwNDNT0lEKTi0uzszPAykwrgUA3qagrCwAAAA="/>
  </w:docVars>
  <w:rsids>
    <w:rsidRoot w:val="00FC7152"/>
    <w:rsid w:val="00001B98"/>
    <w:rsid w:val="00004070"/>
    <w:rsid w:val="00010A77"/>
    <w:rsid w:val="000267D8"/>
    <w:rsid w:val="000274BD"/>
    <w:rsid w:val="00043E3D"/>
    <w:rsid w:val="00053245"/>
    <w:rsid w:val="00072DD7"/>
    <w:rsid w:val="00092057"/>
    <w:rsid w:val="00094C64"/>
    <w:rsid w:val="000A1A79"/>
    <w:rsid w:val="000D4787"/>
    <w:rsid w:val="000D5471"/>
    <w:rsid w:val="000E5A64"/>
    <w:rsid w:val="000F1E9B"/>
    <w:rsid w:val="00103CCC"/>
    <w:rsid w:val="00104B53"/>
    <w:rsid w:val="00105700"/>
    <w:rsid w:val="00120036"/>
    <w:rsid w:val="0012333C"/>
    <w:rsid w:val="00125F54"/>
    <w:rsid w:val="00150011"/>
    <w:rsid w:val="0015414C"/>
    <w:rsid w:val="00171581"/>
    <w:rsid w:val="00184AAD"/>
    <w:rsid w:val="00194F9D"/>
    <w:rsid w:val="001953D1"/>
    <w:rsid w:val="001B44FD"/>
    <w:rsid w:val="001D0470"/>
    <w:rsid w:val="0024059D"/>
    <w:rsid w:val="00240B4D"/>
    <w:rsid w:val="00256B38"/>
    <w:rsid w:val="00257B8A"/>
    <w:rsid w:val="00266775"/>
    <w:rsid w:val="0026729F"/>
    <w:rsid w:val="002674A9"/>
    <w:rsid w:val="002735BE"/>
    <w:rsid w:val="0027512A"/>
    <w:rsid w:val="00293313"/>
    <w:rsid w:val="0029522A"/>
    <w:rsid w:val="00296E57"/>
    <w:rsid w:val="002A1263"/>
    <w:rsid w:val="002A567A"/>
    <w:rsid w:val="002C0EFF"/>
    <w:rsid w:val="002C1321"/>
    <w:rsid w:val="002C2155"/>
    <w:rsid w:val="002D62A4"/>
    <w:rsid w:val="00303735"/>
    <w:rsid w:val="00307127"/>
    <w:rsid w:val="00315104"/>
    <w:rsid w:val="00316526"/>
    <w:rsid w:val="00332201"/>
    <w:rsid w:val="00333F13"/>
    <w:rsid w:val="0034373A"/>
    <w:rsid w:val="00346885"/>
    <w:rsid w:val="00356B23"/>
    <w:rsid w:val="003648E4"/>
    <w:rsid w:val="0037724A"/>
    <w:rsid w:val="003817A5"/>
    <w:rsid w:val="003B06BB"/>
    <w:rsid w:val="003B356B"/>
    <w:rsid w:val="003C6F9F"/>
    <w:rsid w:val="003D1D91"/>
    <w:rsid w:val="003D7A57"/>
    <w:rsid w:val="003E06DC"/>
    <w:rsid w:val="003E0773"/>
    <w:rsid w:val="003E46C4"/>
    <w:rsid w:val="003E6165"/>
    <w:rsid w:val="00406E50"/>
    <w:rsid w:val="00431AB8"/>
    <w:rsid w:val="00432875"/>
    <w:rsid w:val="00433BF7"/>
    <w:rsid w:val="00447322"/>
    <w:rsid w:val="00461C4D"/>
    <w:rsid w:val="004663E5"/>
    <w:rsid w:val="00471CF9"/>
    <w:rsid w:val="00472F03"/>
    <w:rsid w:val="00475840"/>
    <w:rsid w:val="00477E7A"/>
    <w:rsid w:val="00487733"/>
    <w:rsid w:val="00490D37"/>
    <w:rsid w:val="004A3694"/>
    <w:rsid w:val="004C1359"/>
    <w:rsid w:val="0052407E"/>
    <w:rsid w:val="00530BB5"/>
    <w:rsid w:val="00531AA8"/>
    <w:rsid w:val="005351E1"/>
    <w:rsid w:val="005355C2"/>
    <w:rsid w:val="00543EF7"/>
    <w:rsid w:val="00547269"/>
    <w:rsid w:val="00556300"/>
    <w:rsid w:val="00562BDF"/>
    <w:rsid w:val="0057721A"/>
    <w:rsid w:val="00580E8A"/>
    <w:rsid w:val="00583773"/>
    <w:rsid w:val="00591A86"/>
    <w:rsid w:val="005938E1"/>
    <w:rsid w:val="005A6382"/>
    <w:rsid w:val="005A7457"/>
    <w:rsid w:val="005A7FA7"/>
    <w:rsid w:val="005C1E40"/>
    <w:rsid w:val="005C5397"/>
    <w:rsid w:val="005C63C4"/>
    <w:rsid w:val="005D3A44"/>
    <w:rsid w:val="00630D17"/>
    <w:rsid w:val="006346DE"/>
    <w:rsid w:val="00634AE3"/>
    <w:rsid w:val="006619A0"/>
    <w:rsid w:val="0068054B"/>
    <w:rsid w:val="006A1888"/>
    <w:rsid w:val="006B0E4A"/>
    <w:rsid w:val="006C566E"/>
    <w:rsid w:val="006C6ACE"/>
    <w:rsid w:val="006D186F"/>
    <w:rsid w:val="006D6161"/>
    <w:rsid w:val="006D6A2A"/>
    <w:rsid w:val="006E2E63"/>
    <w:rsid w:val="006F3F23"/>
    <w:rsid w:val="00736C47"/>
    <w:rsid w:val="00737094"/>
    <w:rsid w:val="007539A3"/>
    <w:rsid w:val="00762297"/>
    <w:rsid w:val="00783CE9"/>
    <w:rsid w:val="007A406A"/>
    <w:rsid w:val="007D30D2"/>
    <w:rsid w:val="007D7578"/>
    <w:rsid w:val="007E5106"/>
    <w:rsid w:val="007F58DD"/>
    <w:rsid w:val="008154F5"/>
    <w:rsid w:val="00833E8B"/>
    <w:rsid w:val="00835F29"/>
    <w:rsid w:val="008461BD"/>
    <w:rsid w:val="008468FE"/>
    <w:rsid w:val="008475E3"/>
    <w:rsid w:val="00852239"/>
    <w:rsid w:val="00856D71"/>
    <w:rsid w:val="00867F7F"/>
    <w:rsid w:val="00871189"/>
    <w:rsid w:val="00891926"/>
    <w:rsid w:val="008A3A94"/>
    <w:rsid w:val="008C6446"/>
    <w:rsid w:val="008D22C0"/>
    <w:rsid w:val="008D7BF6"/>
    <w:rsid w:val="008E1B26"/>
    <w:rsid w:val="008E37CF"/>
    <w:rsid w:val="008F1C27"/>
    <w:rsid w:val="008F26D0"/>
    <w:rsid w:val="008F6001"/>
    <w:rsid w:val="009071F2"/>
    <w:rsid w:val="00910F6D"/>
    <w:rsid w:val="00912F4B"/>
    <w:rsid w:val="0093239D"/>
    <w:rsid w:val="00943EB0"/>
    <w:rsid w:val="00950E60"/>
    <w:rsid w:val="00962E44"/>
    <w:rsid w:val="0097383A"/>
    <w:rsid w:val="0097545C"/>
    <w:rsid w:val="00980546"/>
    <w:rsid w:val="009824B4"/>
    <w:rsid w:val="009900C7"/>
    <w:rsid w:val="00996ADF"/>
    <w:rsid w:val="009B4F60"/>
    <w:rsid w:val="009E38C0"/>
    <w:rsid w:val="009E3CAB"/>
    <w:rsid w:val="009F51FA"/>
    <w:rsid w:val="00A13A6A"/>
    <w:rsid w:val="00A3172B"/>
    <w:rsid w:val="00A33690"/>
    <w:rsid w:val="00A45A09"/>
    <w:rsid w:val="00A55AEB"/>
    <w:rsid w:val="00A71680"/>
    <w:rsid w:val="00A74641"/>
    <w:rsid w:val="00A77D37"/>
    <w:rsid w:val="00A907D7"/>
    <w:rsid w:val="00AA4183"/>
    <w:rsid w:val="00AA46CA"/>
    <w:rsid w:val="00AC66CA"/>
    <w:rsid w:val="00AC768A"/>
    <w:rsid w:val="00AE4A7B"/>
    <w:rsid w:val="00AF0CE9"/>
    <w:rsid w:val="00AF1EE3"/>
    <w:rsid w:val="00AF2673"/>
    <w:rsid w:val="00AF551B"/>
    <w:rsid w:val="00B01449"/>
    <w:rsid w:val="00B12858"/>
    <w:rsid w:val="00B23473"/>
    <w:rsid w:val="00B26452"/>
    <w:rsid w:val="00B2656A"/>
    <w:rsid w:val="00B2761C"/>
    <w:rsid w:val="00B27F89"/>
    <w:rsid w:val="00B51B92"/>
    <w:rsid w:val="00B60CBF"/>
    <w:rsid w:val="00B62F1F"/>
    <w:rsid w:val="00B86E3F"/>
    <w:rsid w:val="00B9273B"/>
    <w:rsid w:val="00BB5A99"/>
    <w:rsid w:val="00BC6721"/>
    <w:rsid w:val="00BD02F4"/>
    <w:rsid w:val="00BD3D59"/>
    <w:rsid w:val="00C022AE"/>
    <w:rsid w:val="00C15C86"/>
    <w:rsid w:val="00C31B53"/>
    <w:rsid w:val="00C5643E"/>
    <w:rsid w:val="00C736D2"/>
    <w:rsid w:val="00CA0ABA"/>
    <w:rsid w:val="00CB31A8"/>
    <w:rsid w:val="00CC5772"/>
    <w:rsid w:val="00CD0BAD"/>
    <w:rsid w:val="00CD3599"/>
    <w:rsid w:val="00CF2F48"/>
    <w:rsid w:val="00CF6D9B"/>
    <w:rsid w:val="00D02E17"/>
    <w:rsid w:val="00D033E4"/>
    <w:rsid w:val="00D068DD"/>
    <w:rsid w:val="00D109CC"/>
    <w:rsid w:val="00D16D75"/>
    <w:rsid w:val="00D26D62"/>
    <w:rsid w:val="00D36E6B"/>
    <w:rsid w:val="00D45E61"/>
    <w:rsid w:val="00D541ED"/>
    <w:rsid w:val="00D562DC"/>
    <w:rsid w:val="00D657ED"/>
    <w:rsid w:val="00D6597C"/>
    <w:rsid w:val="00D73177"/>
    <w:rsid w:val="00D74641"/>
    <w:rsid w:val="00D83E56"/>
    <w:rsid w:val="00D93512"/>
    <w:rsid w:val="00D93F8C"/>
    <w:rsid w:val="00D97F30"/>
    <w:rsid w:val="00DB219B"/>
    <w:rsid w:val="00DC0E47"/>
    <w:rsid w:val="00DD3756"/>
    <w:rsid w:val="00DF3557"/>
    <w:rsid w:val="00E01B0D"/>
    <w:rsid w:val="00E22811"/>
    <w:rsid w:val="00E303EB"/>
    <w:rsid w:val="00E41F45"/>
    <w:rsid w:val="00E54850"/>
    <w:rsid w:val="00E65620"/>
    <w:rsid w:val="00E67D26"/>
    <w:rsid w:val="00E703B0"/>
    <w:rsid w:val="00E72F85"/>
    <w:rsid w:val="00E833A9"/>
    <w:rsid w:val="00E90E04"/>
    <w:rsid w:val="00E97C73"/>
    <w:rsid w:val="00EA50A2"/>
    <w:rsid w:val="00EB036A"/>
    <w:rsid w:val="00EB0D80"/>
    <w:rsid w:val="00EB435D"/>
    <w:rsid w:val="00EE4FC3"/>
    <w:rsid w:val="00F17D03"/>
    <w:rsid w:val="00F2453C"/>
    <w:rsid w:val="00F37724"/>
    <w:rsid w:val="00F521B0"/>
    <w:rsid w:val="00F765FF"/>
    <w:rsid w:val="00F77382"/>
    <w:rsid w:val="00F8330C"/>
    <w:rsid w:val="00F857DA"/>
    <w:rsid w:val="00F95BAD"/>
    <w:rsid w:val="00FC0D69"/>
    <w:rsid w:val="00FC42F6"/>
    <w:rsid w:val="00FC57EF"/>
    <w:rsid w:val="00FC7152"/>
    <w:rsid w:val="00FD15D7"/>
    <w:rsid w:val="00FE6CA7"/>
    <w:rsid w:val="00FF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D7E10C1-FCD1-4680-9733-A6CB6924F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56B23"/>
    <w:pPr>
      <w:spacing w:after="160" w:line="259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F1E9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8A3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A3A94"/>
  </w:style>
  <w:style w:type="paragraph" w:styleId="Pta">
    <w:name w:val="footer"/>
    <w:basedOn w:val="Normlny"/>
    <w:link w:val="PtaChar"/>
    <w:uiPriority w:val="99"/>
    <w:unhideWhenUsed/>
    <w:rsid w:val="008A3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A3A94"/>
  </w:style>
  <w:style w:type="paragraph" w:styleId="Textbubliny">
    <w:name w:val="Balloon Text"/>
    <w:basedOn w:val="Normlny"/>
    <w:link w:val="TextbublinyChar"/>
    <w:uiPriority w:val="99"/>
    <w:semiHidden/>
    <w:unhideWhenUsed/>
    <w:rsid w:val="00FC42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C42F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65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Predvolenpsmoodseku"/>
    <w:rsid w:val="00852239"/>
  </w:style>
  <w:style w:type="character" w:styleId="Zvraznenie">
    <w:name w:val="Emphasis"/>
    <w:basedOn w:val="Predvolenpsmoodseku"/>
    <w:uiPriority w:val="20"/>
    <w:qFormat/>
    <w:rsid w:val="00852239"/>
    <w:rPr>
      <w:i/>
      <w:iCs/>
    </w:rPr>
  </w:style>
  <w:style w:type="paragraph" w:customStyle="1" w:styleId="TextFirstParagraph">
    <w:name w:val="Text_First_Paragraph"/>
    <w:basedOn w:val="Normlny"/>
    <w:uiPriority w:val="99"/>
    <w:rsid w:val="00E833A9"/>
    <w:pPr>
      <w:suppressAutoHyphens/>
      <w:spacing w:after="0" w:line="240" w:lineRule="auto"/>
      <w:jc w:val="both"/>
    </w:pPr>
    <w:rPr>
      <w:rFonts w:ascii="Times New Roman" w:hAnsi="Times New Roman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A0FF31FDD2C3C4E802788231FCAC033" ma:contentTypeVersion="13" ma:contentTypeDescription="Umožňuje vytvoriť nový dokument." ma:contentTypeScope="" ma:versionID="fb6eadf01e7bfe6c6822a746cb74d3d1">
  <xsd:schema xmlns:xsd="http://www.w3.org/2001/XMLSchema" xmlns:xs="http://www.w3.org/2001/XMLSchema" xmlns:p="http://schemas.microsoft.com/office/2006/metadata/properties" xmlns:ns2="3af22b6d-9eee-4e3d-808d-d62f5f3116c2" xmlns:ns3="868a09a0-8156-4836-93e8-d260779dec71" targetNamespace="http://schemas.microsoft.com/office/2006/metadata/properties" ma:root="true" ma:fieldsID="35487abf90f4e7eeb6579e7e56764e5f" ns2:_="" ns3:_="">
    <xsd:import namespace="3af22b6d-9eee-4e3d-808d-d62f5f3116c2"/>
    <xsd:import namespace="868a09a0-8156-4836-93e8-d260779dec7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22b6d-9eee-4e3d-808d-d62f5f3116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09a0-8156-4836-93e8-d260779de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47B77-D1F9-46AD-9DCD-046ADB7948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22b6d-9eee-4e3d-808d-d62f5f3116c2"/>
    <ds:schemaRef ds:uri="868a09a0-8156-4836-93e8-d260779de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D62A93-693D-420B-B2D5-6B40C33888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CA2356-27CD-48E0-8583-0A54821AA9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12F9A3-D3B2-4D8E-AF7A-507BB2BF3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 Semanišin</dc:creator>
  <cp:lastModifiedBy>RNDr. Zuzana Jurašeková PhD.</cp:lastModifiedBy>
  <cp:revision>2</cp:revision>
  <dcterms:created xsi:type="dcterms:W3CDTF">2023-12-12T13:14:00Z</dcterms:created>
  <dcterms:modified xsi:type="dcterms:W3CDTF">2023-12-12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FF31FDD2C3C4E802788231FCAC033</vt:lpwstr>
  </property>
</Properties>
</file>